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057B6ED5" w:rsidR="00086656" w:rsidRDefault="00C74353" w:rsidP="00086656">
      <w:pPr>
        <w:pStyle w:val="Title"/>
      </w:pPr>
      <w:bookmarkStart w:id="0" w:name="_GoBack"/>
      <w:bookmarkEnd w:id="0"/>
      <w:r>
        <w:t>Price Comparison</w:t>
      </w:r>
    </w:p>
    <w:p w14:paraId="4B677C97" w14:textId="17F6EFED" w:rsidR="00C74353" w:rsidRDefault="00C74353" w:rsidP="00C74353">
      <w:pPr>
        <w:rPr>
          <w:lang w:eastAsia="zh-CN"/>
        </w:rPr>
      </w:pPr>
      <w:r>
        <w:rPr>
          <w:lang w:eastAsia="zh-CN"/>
        </w:rPr>
        <w:t>Compare the price per 100mL of different ice creams.</w:t>
      </w:r>
    </w:p>
    <w:p w14:paraId="775F19B5" w14:textId="77777777" w:rsidR="0047772F" w:rsidRDefault="0047772F" w:rsidP="00C74353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193"/>
        <w:gridCol w:w="3189"/>
        <w:gridCol w:w="3190"/>
      </w:tblGrid>
      <w:tr w:rsidR="00C74353" w14:paraId="70C842B2" w14:textId="77777777" w:rsidTr="00C743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14:paraId="7C5D73C5" w14:textId="28806FDE" w:rsidR="00C74353" w:rsidRDefault="00C74353" w:rsidP="00C74353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ype and size of ice cream</w:t>
            </w:r>
          </w:p>
        </w:tc>
        <w:tc>
          <w:tcPr>
            <w:tcW w:w="3189" w:type="dxa"/>
          </w:tcPr>
          <w:p w14:paraId="282F45BA" w14:textId="64F5BF3A" w:rsidR="00C74353" w:rsidRDefault="00C74353" w:rsidP="00C743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otal price</w:t>
            </w:r>
          </w:p>
        </w:tc>
        <w:tc>
          <w:tcPr>
            <w:tcW w:w="3190" w:type="dxa"/>
          </w:tcPr>
          <w:p w14:paraId="3892BF78" w14:textId="642FD00B" w:rsidR="00C74353" w:rsidRDefault="00C74353" w:rsidP="00C743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ice per 100mL</w:t>
            </w:r>
          </w:p>
        </w:tc>
      </w:tr>
      <w:tr w:rsidR="00C74353" w14:paraId="6A38B5E9" w14:textId="77777777" w:rsidTr="00C743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3FB83022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6EAC76CC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4DB39A47" w14:textId="181B6989" w:rsidR="00C74353" w:rsidRDefault="00C74353" w:rsidP="00C7435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7E327A1E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183D96A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084A3A1" w14:textId="77777777" w:rsidTr="00C743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99EDD6B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31062281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1CA795F8" w14:textId="69565BA1" w:rsidR="00C74353" w:rsidRDefault="00C74353" w:rsidP="00C7435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64311B44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4AEFE72E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6F9E698C" w14:textId="77777777" w:rsidTr="00C743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DD2AB8A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1E8BDF18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2B86421D" w14:textId="536681BC" w:rsidR="00C74353" w:rsidRDefault="00C74353" w:rsidP="00C7435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58A3184B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03E7D336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67EE31B4" w14:textId="77777777" w:rsidTr="00C743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5AC021F" w14:textId="77777777" w:rsidR="00C74353" w:rsidRDefault="00C74353" w:rsidP="00C74353">
            <w:pPr>
              <w:rPr>
                <w:lang w:eastAsia="zh-CN"/>
              </w:rPr>
            </w:pPr>
          </w:p>
          <w:p w14:paraId="7B9D6441" w14:textId="77777777" w:rsidR="00C74353" w:rsidRDefault="00C74353" w:rsidP="00C74353">
            <w:pPr>
              <w:rPr>
                <w:b w:val="0"/>
                <w:bCs/>
                <w:lang w:eastAsia="zh-CN"/>
              </w:rPr>
            </w:pPr>
          </w:p>
          <w:p w14:paraId="53A610D6" w14:textId="76FA4E5E" w:rsidR="00C74353" w:rsidRPr="00C74353" w:rsidRDefault="00C74353" w:rsidP="00C74353">
            <w:pPr>
              <w:rPr>
                <w:bCs/>
                <w:lang w:eastAsia="zh-CN"/>
              </w:rPr>
            </w:pPr>
          </w:p>
        </w:tc>
        <w:tc>
          <w:tcPr>
            <w:tcW w:w="3189" w:type="dxa"/>
          </w:tcPr>
          <w:p w14:paraId="24E0D5BC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07447AA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1BF73461" w14:textId="77777777" w:rsidTr="00C743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3B323A2B" w14:textId="77777777" w:rsidR="00C74353" w:rsidRDefault="00C74353" w:rsidP="00C74353">
            <w:pPr>
              <w:rPr>
                <w:b w:val="0"/>
                <w:color w:val="000000" w:themeColor="text1"/>
                <w:lang w:eastAsia="zh-CN"/>
              </w:rPr>
            </w:pPr>
          </w:p>
          <w:p w14:paraId="30E1454B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2B442323" w14:textId="601C1868" w:rsidR="00C74353" w:rsidRDefault="00C74353" w:rsidP="00C7435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7004B22E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F347EF3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23A5D493" w14:textId="77777777" w:rsidTr="00C743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B95DA49" w14:textId="77777777" w:rsidR="00C74353" w:rsidRDefault="00C74353" w:rsidP="00C74353">
            <w:pPr>
              <w:rPr>
                <w:lang w:eastAsia="zh-CN"/>
              </w:rPr>
            </w:pPr>
          </w:p>
          <w:p w14:paraId="3069D86B" w14:textId="77777777" w:rsidR="00C74353" w:rsidRDefault="00C74353" w:rsidP="00C74353">
            <w:pPr>
              <w:rPr>
                <w:b w:val="0"/>
                <w:bCs/>
                <w:lang w:eastAsia="zh-CN"/>
              </w:rPr>
            </w:pPr>
          </w:p>
          <w:p w14:paraId="1F682A1D" w14:textId="4D2C1D38" w:rsidR="00C74353" w:rsidRDefault="00C74353" w:rsidP="00C74353">
            <w:pPr>
              <w:rPr>
                <w:b w:val="0"/>
                <w:lang w:eastAsia="zh-CN"/>
              </w:rPr>
            </w:pPr>
          </w:p>
        </w:tc>
        <w:tc>
          <w:tcPr>
            <w:tcW w:w="3189" w:type="dxa"/>
          </w:tcPr>
          <w:p w14:paraId="7A2454AD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5ED16F40" w14:textId="77777777" w:rsidR="00C74353" w:rsidRDefault="00C74353" w:rsidP="00C743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1A822F40" w14:textId="77777777" w:rsidTr="00C743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A4B73D3" w14:textId="77777777" w:rsidR="00C74353" w:rsidRDefault="00C74353" w:rsidP="00C74353">
            <w:pPr>
              <w:rPr>
                <w:b w:val="0"/>
                <w:color w:val="000000" w:themeColor="text1"/>
                <w:lang w:eastAsia="zh-CN"/>
              </w:rPr>
            </w:pPr>
          </w:p>
          <w:p w14:paraId="0B43C6A2" w14:textId="77777777" w:rsidR="00C74353" w:rsidRDefault="00C74353" w:rsidP="00C74353">
            <w:pPr>
              <w:rPr>
                <w:b w:val="0"/>
                <w:lang w:eastAsia="zh-CN"/>
              </w:rPr>
            </w:pPr>
          </w:p>
          <w:p w14:paraId="75A129B4" w14:textId="67A04A00" w:rsidR="00C74353" w:rsidRDefault="00C74353" w:rsidP="00C7435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2C9CEA2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5308FA96" w14:textId="77777777" w:rsidR="00C74353" w:rsidRDefault="00C74353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028098D3" w14:textId="4B14048A" w:rsidR="00C74353" w:rsidRDefault="004924E1" w:rsidP="00C74353">
      <w:pPr>
        <w:rPr>
          <w:lang w:eastAsia="zh-CN"/>
        </w:rPr>
      </w:pPr>
      <w:r>
        <w:rPr>
          <w:lang w:eastAsia="zh-CN"/>
        </w:rPr>
        <w:t>Using the above data, calculate the mean, mode, median and range per 100mL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4"/>
        <w:gridCol w:w="2394"/>
      </w:tblGrid>
      <w:tr w:rsidR="004924E1" w14:paraId="358EE2CC" w14:textId="77777777" w:rsidTr="004924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3493F4E9" w14:textId="040FF2D4" w:rsidR="004924E1" w:rsidRPr="004924E1" w:rsidRDefault="004924E1" w:rsidP="004924E1">
            <w:pPr>
              <w:spacing w:before="192" w:after="192"/>
              <w:jc w:val="center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an</w:t>
            </w:r>
          </w:p>
        </w:tc>
        <w:tc>
          <w:tcPr>
            <w:tcW w:w="2405" w:type="dxa"/>
          </w:tcPr>
          <w:p w14:paraId="2B276D35" w14:textId="140CF46A" w:rsidR="004924E1" w:rsidRPr="004924E1" w:rsidRDefault="004924E1" w:rsidP="004924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ode</w:t>
            </w:r>
          </w:p>
        </w:tc>
        <w:tc>
          <w:tcPr>
            <w:tcW w:w="2406" w:type="dxa"/>
          </w:tcPr>
          <w:p w14:paraId="22954693" w14:textId="78277131" w:rsidR="004924E1" w:rsidRPr="004924E1" w:rsidRDefault="004924E1" w:rsidP="004924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dian</w:t>
            </w:r>
          </w:p>
        </w:tc>
        <w:tc>
          <w:tcPr>
            <w:tcW w:w="2406" w:type="dxa"/>
          </w:tcPr>
          <w:p w14:paraId="53C13158" w14:textId="3F40B43F" w:rsidR="004924E1" w:rsidRPr="004924E1" w:rsidRDefault="004924E1" w:rsidP="004924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Range</w:t>
            </w:r>
          </w:p>
        </w:tc>
      </w:tr>
      <w:tr w:rsidR="004924E1" w14:paraId="27F4A7AC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1FCAF2" w14:textId="77777777" w:rsidR="004924E1" w:rsidRDefault="004924E1" w:rsidP="00C74353">
            <w:pPr>
              <w:rPr>
                <w:b w:val="0"/>
                <w:lang w:eastAsia="zh-CN"/>
              </w:rPr>
            </w:pPr>
          </w:p>
          <w:p w14:paraId="2AAD0E41" w14:textId="77777777" w:rsidR="004924E1" w:rsidRDefault="004924E1" w:rsidP="00C74353">
            <w:pPr>
              <w:rPr>
                <w:b w:val="0"/>
                <w:lang w:eastAsia="zh-CN"/>
              </w:rPr>
            </w:pPr>
          </w:p>
          <w:p w14:paraId="459F802E" w14:textId="52B952DF" w:rsidR="004924E1" w:rsidRDefault="004924E1" w:rsidP="00C74353">
            <w:pPr>
              <w:rPr>
                <w:lang w:eastAsia="zh-CN"/>
              </w:rPr>
            </w:pPr>
          </w:p>
        </w:tc>
        <w:tc>
          <w:tcPr>
            <w:tcW w:w="2405" w:type="dxa"/>
          </w:tcPr>
          <w:p w14:paraId="130536E9" w14:textId="77777777" w:rsidR="004924E1" w:rsidRDefault="004924E1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4A184616" w14:textId="77777777" w:rsidR="004924E1" w:rsidRDefault="004924E1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204591BC" w14:textId="77777777" w:rsidR="004924E1" w:rsidRDefault="004924E1" w:rsidP="00C74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2677C81" w14:textId="568A121B" w:rsidR="00C74353" w:rsidRDefault="00C74353" w:rsidP="00C74353">
      <w:pPr>
        <w:rPr>
          <w:lang w:eastAsia="zh-CN"/>
        </w:rPr>
      </w:pPr>
      <w:r>
        <w:rPr>
          <w:lang w:eastAsia="zh-CN"/>
        </w:rPr>
        <w:lastRenderedPageBreak/>
        <w:t>Compare the price per litre of different size containers of Coke.</w:t>
      </w:r>
    </w:p>
    <w:p w14:paraId="09E569BB" w14:textId="77777777" w:rsidR="0047772F" w:rsidRDefault="0047772F" w:rsidP="00C74353">
      <w:pPr>
        <w:rPr>
          <w:lang w:eastAsia="zh-CN"/>
        </w:rPr>
      </w:pP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</w:tblPr>
      <w:tblGrid>
        <w:gridCol w:w="3193"/>
        <w:gridCol w:w="3189"/>
        <w:gridCol w:w="3190"/>
      </w:tblGrid>
      <w:tr w:rsidR="00C74353" w14:paraId="12AFFAC8" w14:textId="77777777" w:rsidTr="004924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14:paraId="37204FFC" w14:textId="77777777" w:rsidR="00C74353" w:rsidRDefault="00C74353" w:rsidP="00856613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Size of container</w:t>
            </w:r>
          </w:p>
        </w:tc>
        <w:tc>
          <w:tcPr>
            <w:tcW w:w="3189" w:type="dxa"/>
          </w:tcPr>
          <w:p w14:paraId="6DA93855" w14:textId="77777777" w:rsidR="00C74353" w:rsidRDefault="00C7435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otal price</w:t>
            </w:r>
          </w:p>
        </w:tc>
        <w:tc>
          <w:tcPr>
            <w:tcW w:w="3190" w:type="dxa"/>
          </w:tcPr>
          <w:p w14:paraId="0FE30127" w14:textId="77777777" w:rsidR="00C74353" w:rsidRDefault="00C7435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rice per litre</w:t>
            </w:r>
          </w:p>
        </w:tc>
      </w:tr>
      <w:tr w:rsidR="00C74353" w14:paraId="7BEA4984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4347452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6B5F20F6" w14:textId="77777777" w:rsidR="00C74353" w:rsidRDefault="00C74353" w:rsidP="00856613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>2 litres</w:t>
            </w:r>
          </w:p>
          <w:p w14:paraId="3B807FE5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BB737DA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4EE680DC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238AC32C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61345BC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0C673603" w14:textId="77777777" w:rsidR="00C74353" w:rsidRDefault="00C74353" w:rsidP="00856613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>1.25 litres</w:t>
            </w:r>
          </w:p>
          <w:p w14:paraId="6E8FB61A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1A49F94F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22EE1AE7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15CECB8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D6E2BC1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26914A81" w14:textId="77777777" w:rsidR="00C74353" w:rsidRDefault="00C74353" w:rsidP="00856613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>600mL</w:t>
            </w:r>
          </w:p>
          <w:p w14:paraId="2EE403F7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7C78F10B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46C43CCA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0884E283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4F238CC" w14:textId="77777777" w:rsidR="00C74353" w:rsidRDefault="00C74353" w:rsidP="00856613">
            <w:pPr>
              <w:rPr>
                <w:lang w:eastAsia="zh-CN"/>
              </w:rPr>
            </w:pPr>
          </w:p>
          <w:p w14:paraId="2B799798" w14:textId="77777777" w:rsidR="00C74353" w:rsidRDefault="00C74353" w:rsidP="00856613">
            <w:pPr>
              <w:rPr>
                <w:b w:val="0"/>
                <w:bCs/>
                <w:lang w:eastAsia="zh-CN"/>
              </w:rPr>
            </w:pPr>
            <w:r>
              <w:rPr>
                <w:bCs/>
                <w:lang w:eastAsia="zh-CN"/>
              </w:rPr>
              <w:t>375mL</w:t>
            </w:r>
          </w:p>
          <w:p w14:paraId="72B95F82" w14:textId="77777777" w:rsidR="00C74353" w:rsidRPr="00C74353" w:rsidRDefault="00C74353" w:rsidP="00856613">
            <w:pPr>
              <w:rPr>
                <w:bCs/>
                <w:lang w:eastAsia="zh-CN"/>
              </w:rPr>
            </w:pPr>
          </w:p>
        </w:tc>
        <w:tc>
          <w:tcPr>
            <w:tcW w:w="3189" w:type="dxa"/>
          </w:tcPr>
          <w:p w14:paraId="4C91EE65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15736F63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EC6CC32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CF2823F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2E7B8FBE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  <w:r>
              <w:rPr>
                <w:lang w:eastAsia="zh-CN"/>
              </w:rPr>
              <w:t>12 x 300mL</w:t>
            </w:r>
          </w:p>
          <w:p w14:paraId="55463261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0107A296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1CF504D3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0ABC331B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2B9492B0" w14:textId="77777777" w:rsidR="00C74353" w:rsidRDefault="00C74353" w:rsidP="00856613">
            <w:pPr>
              <w:rPr>
                <w:lang w:eastAsia="zh-CN"/>
              </w:rPr>
            </w:pPr>
          </w:p>
          <w:p w14:paraId="7DCC372F" w14:textId="77777777" w:rsidR="00C74353" w:rsidRPr="00C74353" w:rsidRDefault="00C74353" w:rsidP="00856613">
            <w:pPr>
              <w:rPr>
                <w:bCs/>
                <w:lang w:eastAsia="zh-CN"/>
              </w:rPr>
            </w:pPr>
            <w:r w:rsidRPr="00C74353">
              <w:rPr>
                <w:bCs/>
                <w:lang w:eastAsia="zh-CN"/>
              </w:rPr>
              <w:t>10 x 375mL</w:t>
            </w:r>
          </w:p>
          <w:p w14:paraId="1E6E10B2" w14:textId="77777777" w:rsidR="00C74353" w:rsidRDefault="00C74353" w:rsidP="00856613">
            <w:pPr>
              <w:rPr>
                <w:b w:val="0"/>
                <w:lang w:eastAsia="zh-CN"/>
              </w:rPr>
            </w:pPr>
          </w:p>
        </w:tc>
        <w:tc>
          <w:tcPr>
            <w:tcW w:w="3189" w:type="dxa"/>
          </w:tcPr>
          <w:p w14:paraId="7F8331A3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7142429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49662F88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1015019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5A6ABF40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  <w:r>
              <w:rPr>
                <w:lang w:eastAsia="zh-CN"/>
              </w:rPr>
              <w:t>24 x 375mL</w:t>
            </w:r>
          </w:p>
          <w:p w14:paraId="4C37D0F1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14578D76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DDAAE85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0DE12629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03A6120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0AACF7F9" w14:textId="77777777" w:rsidR="00C74353" w:rsidRDefault="00C74353" w:rsidP="00856613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>30 x 375mL</w:t>
            </w:r>
          </w:p>
          <w:p w14:paraId="28B1BBF0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583ADAB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7AA5DE6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84F9918" w14:textId="77777777" w:rsidR="004924E1" w:rsidRDefault="004924E1" w:rsidP="004924E1">
      <w:pPr>
        <w:rPr>
          <w:lang w:eastAsia="zh-CN"/>
        </w:rPr>
      </w:pPr>
    </w:p>
    <w:p w14:paraId="2C788F3C" w14:textId="5C77B1F3" w:rsidR="004924E1" w:rsidRDefault="004924E1" w:rsidP="004924E1">
      <w:pPr>
        <w:rPr>
          <w:lang w:eastAsia="zh-CN"/>
        </w:rPr>
      </w:pPr>
      <w:r>
        <w:rPr>
          <w:lang w:eastAsia="zh-CN"/>
        </w:rPr>
        <w:t>Using the above data, calculate the mean, mode, median and range per 1L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4"/>
        <w:gridCol w:w="2394"/>
      </w:tblGrid>
      <w:tr w:rsidR="004924E1" w14:paraId="192D717B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11530558" w14:textId="77777777" w:rsidR="004924E1" w:rsidRPr="004924E1" w:rsidRDefault="004924E1" w:rsidP="00856613">
            <w:pPr>
              <w:spacing w:before="192" w:after="192"/>
              <w:jc w:val="center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an</w:t>
            </w:r>
          </w:p>
        </w:tc>
        <w:tc>
          <w:tcPr>
            <w:tcW w:w="2405" w:type="dxa"/>
          </w:tcPr>
          <w:p w14:paraId="3900C60E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ode</w:t>
            </w:r>
          </w:p>
        </w:tc>
        <w:tc>
          <w:tcPr>
            <w:tcW w:w="2406" w:type="dxa"/>
          </w:tcPr>
          <w:p w14:paraId="6DBACCB1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dian</w:t>
            </w:r>
          </w:p>
        </w:tc>
        <w:tc>
          <w:tcPr>
            <w:tcW w:w="2406" w:type="dxa"/>
          </w:tcPr>
          <w:p w14:paraId="324B98B0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Range</w:t>
            </w:r>
          </w:p>
        </w:tc>
      </w:tr>
      <w:tr w:rsidR="004924E1" w14:paraId="0DA90F69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F67317B" w14:textId="77777777" w:rsidR="004924E1" w:rsidRDefault="004924E1" w:rsidP="00856613">
            <w:pPr>
              <w:rPr>
                <w:b w:val="0"/>
                <w:lang w:eastAsia="zh-CN"/>
              </w:rPr>
            </w:pPr>
          </w:p>
          <w:p w14:paraId="34E2258F" w14:textId="77777777" w:rsidR="004924E1" w:rsidRDefault="004924E1" w:rsidP="00856613">
            <w:pPr>
              <w:rPr>
                <w:b w:val="0"/>
                <w:lang w:eastAsia="zh-CN"/>
              </w:rPr>
            </w:pPr>
          </w:p>
          <w:p w14:paraId="62C7ABC0" w14:textId="77777777" w:rsidR="004924E1" w:rsidRDefault="004924E1" w:rsidP="00856613">
            <w:pPr>
              <w:rPr>
                <w:lang w:eastAsia="zh-CN"/>
              </w:rPr>
            </w:pPr>
          </w:p>
        </w:tc>
        <w:tc>
          <w:tcPr>
            <w:tcW w:w="2405" w:type="dxa"/>
          </w:tcPr>
          <w:p w14:paraId="2114C58F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34EBCC80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55112443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572B2A3A" w14:textId="77777777" w:rsidR="004924E1" w:rsidRDefault="004924E1" w:rsidP="00C74353">
      <w:pPr>
        <w:rPr>
          <w:lang w:eastAsia="zh-CN"/>
        </w:rPr>
      </w:pPr>
    </w:p>
    <w:p w14:paraId="4B5EC18E" w14:textId="77777777" w:rsidR="004924E1" w:rsidRDefault="004924E1" w:rsidP="00C74353">
      <w:pPr>
        <w:rPr>
          <w:lang w:eastAsia="zh-CN"/>
        </w:rPr>
      </w:pPr>
    </w:p>
    <w:p w14:paraId="45BFDA3E" w14:textId="4115EF32" w:rsidR="00C74353" w:rsidRDefault="00C74353" w:rsidP="00C74353">
      <w:pPr>
        <w:rPr>
          <w:lang w:eastAsia="zh-CN"/>
        </w:rPr>
      </w:pPr>
      <w:r>
        <w:rPr>
          <w:lang w:eastAsia="zh-CN"/>
        </w:rPr>
        <w:t>Compare the price of washing machines.</w:t>
      </w:r>
    </w:p>
    <w:p w14:paraId="018616DA" w14:textId="77777777" w:rsidR="0047772F" w:rsidRDefault="0047772F" w:rsidP="00C74353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193"/>
        <w:gridCol w:w="3189"/>
        <w:gridCol w:w="3190"/>
      </w:tblGrid>
      <w:tr w:rsidR="00C74353" w14:paraId="681312EF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14:paraId="6C2467F8" w14:textId="0F848529" w:rsidR="00C74353" w:rsidRDefault="00C74353" w:rsidP="00856613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Brand and size</w:t>
            </w:r>
          </w:p>
        </w:tc>
        <w:tc>
          <w:tcPr>
            <w:tcW w:w="3189" w:type="dxa"/>
          </w:tcPr>
          <w:p w14:paraId="4BB58111" w14:textId="77777777" w:rsidR="00C74353" w:rsidRDefault="00C7435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otal price</w:t>
            </w:r>
          </w:p>
        </w:tc>
        <w:tc>
          <w:tcPr>
            <w:tcW w:w="3190" w:type="dxa"/>
          </w:tcPr>
          <w:p w14:paraId="0D253947" w14:textId="55D2125B" w:rsidR="00C74353" w:rsidRDefault="00C7435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Purchased from </w:t>
            </w:r>
          </w:p>
        </w:tc>
      </w:tr>
      <w:tr w:rsidR="00C74353" w14:paraId="63FD829F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3ECA593B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73CDF051" w14:textId="18FD58F2" w:rsidR="00C74353" w:rsidRDefault="00C74353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LG 7.5kg front loader</w:t>
            </w:r>
          </w:p>
          <w:p w14:paraId="3E8942FF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32DBF5F2" w14:textId="4BD0338F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$733</w:t>
            </w:r>
          </w:p>
        </w:tc>
        <w:tc>
          <w:tcPr>
            <w:tcW w:w="3190" w:type="dxa"/>
          </w:tcPr>
          <w:p w14:paraId="3B771F6E" w14:textId="522973C8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arvey Norman</w:t>
            </w:r>
          </w:p>
        </w:tc>
      </w:tr>
      <w:tr w:rsidR="00C74353" w14:paraId="6A40568B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F88E86E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12496F33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263BA396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58FF83D6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5D719A7B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3B9738F8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414507FC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10502132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6D163C0D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090AA41B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8464A24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B7020D9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33715F88" w14:textId="77777777" w:rsidR="00C74353" w:rsidRDefault="00C74353" w:rsidP="00856613">
            <w:pPr>
              <w:rPr>
                <w:lang w:eastAsia="zh-CN"/>
              </w:rPr>
            </w:pPr>
          </w:p>
          <w:p w14:paraId="1F6AAB4A" w14:textId="77777777" w:rsidR="00C74353" w:rsidRDefault="00C74353" w:rsidP="00856613">
            <w:pPr>
              <w:rPr>
                <w:b w:val="0"/>
                <w:bCs/>
                <w:lang w:eastAsia="zh-CN"/>
              </w:rPr>
            </w:pPr>
          </w:p>
          <w:p w14:paraId="5A3A0947" w14:textId="77777777" w:rsidR="00C74353" w:rsidRPr="00C74353" w:rsidRDefault="00C74353" w:rsidP="00856613">
            <w:pPr>
              <w:rPr>
                <w:bCs/>
                <w:lang w:eastAsia="zh-CN"/>
              </w:rPr>
            </w:pPr>
          </w:p>
        </w:tc>
        <w:tc>
          <w:tcPr>
            <w:tcW w:w="3189" w:type="dxa"/>
          </w:tcPr>
          <w:p w14:paraId="7F82C8FF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5765E788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5B009803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7A919DF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4D524F5C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69BB63F8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54F72258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27ED7079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E0F6663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40D4A4EC" w14:textId="77777777" w:rsidR="00C74353" w:rsidRDefault="00C74353" w:rsidP="00856613">
            <w:pPr>
              <w:rPr>
                <w:lang w:eastAsia="zh-CN"/>
              </w:rPr>
            </w:pPr>
          </w:p>
          <w:p w14:paraId="38C7D8E9" w14:textId="77777777" w:rsidR="00C74353" w:rsidRDefault="00C74353" w:rsidP="00856613">
            <w:pPr>
              <w:rPr>
                <w:b w:val="0"/>
                <w:bCs/>
                <w:lang w:eastAsia="zh-CN"/>
              </w:rPr>
            </w:pPr>
          </w:p>
          <w:p w14:paraId="65D9410D" w14:textId="77777777" w:rsidR="00C74353" w:rsidRDefault="00C74353" w:rsidP="00856613">
            <w:pPr>
              <w:rPr>
                <w:b w:val="0"/>
                <w:lang w:eastAsia="zh-CN"/>
              </w:rPr>
            </w:pPr>
          </w:p>
        </w:tc>
        <w:tc>
          <w:tcPr>
            <w:tcW w:w="3189" w:type="dxa"/>
          </w:tcPr>
          <w:p w14:paraId="5AA18AD4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0257D191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C5153DF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2FD7E572" w14:textId="77777777" w:rsidR="00C74353" w:rsidRDefault="00C7435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088A0C2D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3301D1F2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67E00236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17C1AE88" w14:textId="77777777" w:rsidR="00C74353" w:rsidRDefault="00C7435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C74353" w14:paraId="778D8D5E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570B8241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6F90D559" w14:textId="77777777" w:rsidR="00C74353" w:rsidRDefault="00C74353" w:rsidP="00856613">
            <w:pPr>
              <w:rPr>
                <w:b w:val="0"/>
                <w:lang w:eastAsia="zh-CN"/>
              </w:rPr>
            </w:pPr>
          </w:p>
          <w:p w14:paraId="22559A17" w14:textId="77777777" w:rsidR="00C74353" w:rsidRDefault="00C7435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905276B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5C5FD26" w14:textId="77777777" w:rsidR="00C74353" w:rsidRDefault="00C7435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99263C7" w14:textId="77777777" w:rsidR="004924E1" w:rsidRDefault="004924E1" w:rsidP="004924E1">
      <w:pPr>
        <w:rPr>
          <w:lang w:eastAsia="zh-CN"/>
        </w:rPr>
      </w:pPr>
    </w:p>
    <w:p w14:paraId="62384B7F" w14:textId="28C467D7" w:rsidR="004924E1" w:rsidRDefault="004924E1" w:rsidP="004924E1">
      <w:pPr>
        <w:rPr>
          <w:lang w:eastAsia="zh-CN"/>
        </w:rPr>
      </w:pPr>
      <w:r>
        <w:rPr>
          <w:lang w:eastAsia="zh-CN"/>
        </w:rPr>
        <w:t>Using the above data, calculate the mean, mode, median and range of prices for a washing machine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405"/>
        <w:gridCol w:w="2405"/>
        <w:gridCol w:w="2406"/>
        <w:gridCol w:w="2406"/>
      </w:tblGrid>
      <w:tr w:rsidR="004924E1" w14:paraId="405D7C8F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619C2D73" w14:textId="77777777" w:rsidR="004924E1" w:rsidRPr="004924E1" w:rsidRDefault="004924E1" w:rsidP="00856613">
            <w:pPr>
              <w:spacing w:before="192" w:after="192"/>
              <w:jc w:val="center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an</w:t>
            </w:r>
          </w:p>
        </w:tc>
        <w:tc>
          <w:tcPr>
            <w:tcW w:w="2405" w:type="dxa"/>
          </w:tcPr>
          <w:p w14:paraId="3F887762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ode</w:t>
            </w:r>
          </w:p>
        </w:tc>
        <w:tc>
          <w:tcPr>
            <w:tcW w:w="2406" w:type="dxa"/>
          </w:tcPr>
          <w:p w14:paraId="7158C5F0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dian</w:t>
            </w:r>
          </w:p>
        </w:tc>
        <w:tc>
          <w:tcPr>
            <w:tcW w:w="2406" w:type="dxa"/>
          </w:tcPr>
          <w:p w14:paraId="75AE7222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Range</w:t>
            </w:r>
          </w:p>
        </w:tc>
      </w:tr>
      <w:tr w:rsidR="004924E1" w14:paraId="08146B5D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D805DAD" w14:textId="77777777" w:rsidR="004924E1" w:rsidRDefault="004924E1" w:rsidP="00856613">
            <w:pPr>
              <w:rPr>
                <w:b w:val="0"/>
                <w:lang w:eastAsia="zh-CN"/>
              </w:rPr>
            </w:pPr>
          </w:p>
          <w:p w14:paraId="2096ACFC" w14:textId="77777777" w:rsidR="004924E1" w:rsidRDefault="004924E1" w:rsidP="00856613">
            <w:pPr>
              <w:rPr>
                <w:b w:val="0"/>
                <w:lang w:eastAsia="zh-CN"/>
              </w:rPr>
            </w:pPr>
          </w:p>
          <w:p w14:paraId="4F77120B" w14:textId="77777777" w:rsidR="004924E1" w:rsidRDefault="004924E1" w:rsidP="00856613">
            <w:pPr>
              <w:rPr>
                <w:lang w:eastAsia="zh-CN"/>
              </w:rPr>
            </w:pPr>
          </w:p>
        </w:tc>
        <w:tc>
          <w:tcPr>
            <w:tcW w:w="2405" w:type="dxa"/>
          </w:tcPr>
          <w:p w14:paraId="25FC0950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50FE0952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406" w:type="dxa"/>
          </w:tcPr>
          <w:p w14:paraId="3CB85EAA" w14:textId="77777777" w:rsidR="004924E1" w:rsidRDefault="004924E1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A403CE8" w14:textId="559A2140" w:rsidR="005C5F73" w:rsidRDefault="005C5F73" w:rsidP="005C5F73">
      <w:pPr>
        <w:rPr>
          <w:lang w:eastAsia="zh-CN"/>
        </w:rPr>
      </w:pPr>
      <w:r>
        <w:rPr>
          <w:lang w:eastAsia="zh-CN"/>
        </w:rPr>
        <w:t>Compare the price of rent in Deniliquin.</w:t>
      </w:r>
    </w:p>
    <w:p w14:paraId="14FA6DDE" w14:textId="77777777" w:rsidR="0047772F" w:rsidRDefault="0047772F" w:rsidP="005C5F73">
      <w:pPr>
        <w:rPr>
          <w:lang w:eastAsia="zh-CN"/>
        </w:rPr>
      </w:pP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</w:tblPr>
      <w:tblGrid>
        <w:gridCol w:w="3193"/>
        <w:gridCol w:w="3189"/>
        <w:gridCol w:w="3190"/>
      </w:tblGrid>
      <w:tr w:rsidR="005C5F73" w14:paraId="1B5E4CF4" w14:textId="77777777" w:rsidTr="004924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14:paraId="7D6D66BF" w14:textId="5ED3F168" w:rsidR="005C5F73" w:rsidRDefault="005C5F73" w:rsidP="00856613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Number of bedrooms</w:t>
            </w:r>
          </w:p>
        </w:tc>
        <w:tc>
          <w:tcPr>
            <w:tcW w:w="3189" w:type="dxa"/>
          </w:tcPr>
          <w:p w14:paraId="690B9EC0" w14:textId="0B783ECB" w:rsidR="005C5F73" w:rsidRDefault="005C5F7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nt per week</w:t>
            </w:r>
          </w:p>
        </w:tc>
        <w:tc>
          <w:tcPr>
            <w:tcW w:w="3190" w:type="dxa"/>
          </w:tcPr>
          <w:p w14:paraId="7DD62535" w14:textId="2E98070C" w:rsidR="005C5F73" w:rsidRDefault="005C5F73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Address </w:t>
            </w:r>
          </w:p>
        </w:tc>
      </w:tr>
      <w:tr w:rsidR="005C5F73" w14:paraId="6E8F4957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BBAF94C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1EFA851E" w14:textId="266570C8" w:rsidR="005C5F73" w:rsidRDefault="005C5F73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4</w:t>
            </w:r>
          </w:p>
          <w:p w14:paraId="0BD1A5B2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04CE5052" w14:textId="193A840C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$350</w:t>
            </w:r>
          </w:p>
        </w:tc>
        <w:tc>
          <w:tcPr>
            <w:tcW w:w="3190" w:type="dxa"/>
          </w:tcPr>
          <w:p w14:paraId="79EC052B" w14:textId="10A6F080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3 Jane Street</w:t>
            </w:r>
          </w:p>
        </w:tc>
      </w:tr>
      <w:tr w:rsidR="005C5F73" w14:paraId="2535A979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9FD7F3A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5D0687D8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5E965703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894FD5C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16C88226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62E82B48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6B34D3E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77A70588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5D8C3395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66A3BAA9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323CD5F0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4CC95D3B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D153DA" w14:textId="77777777" w:rsidR="005C5F73" w:rsidRDefault="005C5F73" w:rsidP="00856613">
            <w:pPr>
              <w:rPr>
                <w:lang w:eastAsia="zh-CN"/>
              </w:rPr>
            </w:pPr>
          </w:p>
          <w:p w14:paraId="1C8AC536" w14:textId="77777777" w:rsidR="005C5F73" w:rsidRDefault="005C5F73" w:rsidP="00856613">
            <w:pPr>
              <w:rPr>
                <w:b w:val="0"/>
                <w:bCs/>
                <w:lang w:eastAsia="zh-CN"/>
              </w:rPr>
            </w:pPr>
          </w:p>
          <w:p w14:paraId="12BC7B91" w14:textId="77777777" w:rsidR="005C5F73" w:rsidRPr="00C74353" w:rsidRDefault="005C5F73" w:rsidP="00856613">
            <w:pPr>
              <w:rPr>
                <w:bCs/>
                <w:lang w:eastAsia="zh-CN"/>
              </w:rPr>
            </w:pPr>
          </w:p>
        </w:tc>
        <w:tc>
          <w:tcPr>
            <w:tcW w:w="3189" w:type="dxa"/>
          </w:tcPr>
          <w:p w14:paraId="63DD2012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35244DCC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6023B026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40A7D45" w14:textId="77777777" w:rsidR="005C5F73" w:rsidRDefault="005C5F7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01749BEF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718EC775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0D86D715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08F5FE26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27260C65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5429926C" w14:textId="77777777" w:rsidR="005C5F73" w:rsidRDefault="005C5F73" w:rsidP="00856613">
            <w:pPr>
              <w:rPr>
                <w:lang w:eastAsia="zh-CN"/>
              </w:rPr>
            </w:pPr>
          </w:p>
          <w:p w14:paraId="59E3134C" w14:textId="77777777" w:rsidR="005C5F73" w:rsidRDefault="005C5F73" w:rsidP="00856613">
            <w:pPr>
              <w:rPr>
                <w:b w:val="0"/>
                <w:bCs/>
                <w:lang w:eastAsia="zh-CN"/>
              </w:rPr>
            </w:pPr>
          </w:p>
          <w:p w14:paraId="7768312F" w14:textId="77777777" w:rsidR="005C5F73" w:rsidRDefault="005C5F73" w:rsidP="00856613">
            <w:pPr>
              <w:rPr>
                <w:b w:val="0"/>
                <w:lang w:eastAsia="zh-CN"/>
              </w:rPr>
            </w:pPr>
          </w:p>
        </w:tc>
        <w:tc>
          <w:tcPr>
            <w:tcW w:w="3189" w:type="dxa"/>
          </w:tcPr>
          <w:p w14:paraId="7333CB76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25116395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22244202" w14:textId="77777777" w:rsidTr="004924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9B63A2E" w14:textId="77777777" w:rsidR="005C5F73" w:rsidRDefault="005C5F73" w:rsidP="00856613">
            <w:pPr>
              <w:rPr>
                <w:b w:val="0"/>
                <w:color w:val="000000" w:themeColor="text1"/>
                <w:lang w:eastAsia="zh-CN"/>
              </w:rPr>
            </w:pPr>
          </w:p>
          <w:p w14:paraId="5EE2FF74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456EF203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4C473402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2A2FF2D" w14:textId="77777777" w:rsidR="005C5F73" w:rsidRDefault="005C5F73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5F73" w14:paraId="31C41E11" w14:textId="77777777" w:rsidTr="004924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4050657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2FD1199D" w14:textId="77777777" w:rsidR="005C5F73" w:rsidRDefault="005C5F73" w:rsidP="00856613">
            <w:pPr>
              <w:rPr>
                <w:b w:val="0"/>
                <w:lang w:eastAsia="zh-CN"/>
              </w:rPr>
            </w:pPr>
          </w:p>
          <w:p w14:paraId="03D065FE" w14:textId="77777777" w:rsidR="005C5F73" w:rsidRDefault="005C5F73" w:rsidP="00856613">
            <w:pPr>
              <w:rPr>
                <w:lang w:eastAsia="zh-CN"/>
              </w:rPr>
            </w:pPr>
          </w:p>
        </w:tc>
        <w:tc>
          <w:tcPr>
            <w:tcW w:w="3189" w:type="dxa"/>
          </w:tcPr>
          <w:p w14:paraId="6CE57F76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3B57C8EE" w14:textId="77777777" w:rsidR="005C5F73" w:rsidRDefault="005C5F73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1DB240B2" w14:textId="77777777" w:rsidR="004924E1" w:rsidRDefault="004924E1" w:rsidP="004924E1">
      <w:pPr>
        <w:rPr>
          <w:lang w:eastAsia="zh-CN"/>
        </w:rPr>
      </w:pPr>
    </w:p>
    <w:p w14:paraId="7F1005FE" w14:textId="0E01C691" w:rsidR="004924E1" w:rsidRDefault="004924E1" w:rsidP="004924E1">
      <w:pPr>
        <w:rPr>
          <w:lang w:eastAsia="zh-CN"/>
        </w:rPr>
      </w:pPr>
      <w:r>
        <w:rPr>
          <w:lang w:eastAsia="zh-CN"/>
        </w:rPr>
        <w:t>Using the above data, calculate the mean, mode, median and range of rent for a house in Deniliquin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405"/>
        <w:gridCol w:w="2405"/>
        <w:gridCol w:w="2406"/>
        <w:gridCol w:w="2406"/>
      </w:tblGrid>
      <w:tr w:rsidR="004924E1" w14:paraId="627ED178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79C50FE4" w14:textId="77777777" w:rsidR="004924E1" w:rsidRPr="004924E1" w:rsidRDefault="004924E1" w:rsidP="00856613">
            <w:pPr>
              <w:spacing w:before="192" w:after="192"/>
              <w:jc w:val="center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lastRenderedPageBreak/>
              <w:t>Mean</w:t>
            </w:r>
          </w:p>
        </w:tc>
        <w:tc>
          <w:tcPr>
            <w:tcW w:w="2405" w:type="dxa"/>
          </w:tcPr>
          <w:p w14:paraId="17FF8E73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ode</w:t>
            </w:r>
          </w:p>
        </w:tc>
        <w:tc>
          <w:tcPr>
            <w:tcW w:w="2406" w:type="dxa"/>
          </w:tcPr>
          <w:p w14:paraId="4208858E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Median</w:t>
            </w:r>
          </w:p>
        </w:tc>
        <w:tc>
          <w:tcPr>
            <w:tcW w:w="2406" w:type="dxa"/>
          </w:tcPr>
          <w:p w14:paraId="5BF85FC4" w14:textId="77777777" w:rsidR="004924E1" w:rsidRPr="004924E1" w:rsidRDefault="004924E1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4924E1">
              <w:rPr>
                <w:szCs w:val="22"/>
                <w:lang w:eastAsia="zh-CN"/>
              </w:rPr>
              <w:t>Range</w:t>
            </w:r>
          </w:p>
        </w:tc>
      </w:tr>
      <w:tr w:rsidR="004924E1" w14:paraId="63B25281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E4115E6" w14:textId="77777777" w:rsidR="004924E1" w:rsidRDefault="004924E1" w:rsidP="00856613">
            <w:pPr>
              <w:spacing w:before="192" w:after="192"/>
              <w:jc w:val="center"/>
              <w:rPr>
                <w:b w:val="0"/>
                <w:szCs w:val="22"/>
                <w:lang w:eastAsia="zh-CN"/>
              </w:rPr>
            </w:pPr>
          </w:p>
          <w:p w14:paraId="2D038666" w14:textId="752B6EA8" w:rsidR="004924E1" w:rsidRPr="004924E1" w:rsidRDefault="004924E1" w:rsidP="00856613">
            <w:pPr>
              <w:spacing w:before="192" w:after="192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405" w:type="dxa"/>
          </w:tcPr>
          <w:p w14:paraId="7B47C31B" w14:textId="77777777" w:rsidR="004924E1" w:rsidRPr="004924E1" w:rsidRDefault="004924E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</w:p>
        </w:tc>
        <w:tc>
          <w:tcPr>
            <w:tcW w:w="2406" w:type="dxa"/>
          </w:tcPr>
          <w:p w14:paraId="0B14CAAA" w14:textId="77777777" w:rsidR="004924E1" w:rsidRPr="004924E1" w:rsidRDefault="004924E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</w:p>
        </w:tc>
        <w:tc>
          <w:tcPr>
            <w:tcW w:w="2406" w:type="dxa"/>
          </w:tcPr>
          <w:p w14:paraId="37AF85F1" w14:textId="77777777" w:rsidR="004924E1" w:rsidRPr="004924E1" w:rsidRDefault="004924E1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</w:p>
        </w:tc>
      </w:tr>
    </w:tbl>
    <w:p w14:paraId="40C45C96" w14:textId="77777777" w:rsidR="005C5F73" w:rsidRDefault="005C5F73" w:rsidP="0047772F">
      <w:pPr>
        <w:rPr>
          <w:rFonts w:eastAsiaTheme="majorEastAsia" w:cs="Arial"/>
          <w:sz w:val="52"/>
          <w:szCs w:val="32"/>
          <w:lang w:eastAsia="zh-CN"/>
        </w:rPr>
      </w:pPr>
    </w:p>
    <w:sectPr w:rsidR="005C5F73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28F7D" w14:textId="77777777" w:rsidR="00DA4D3A" w:rsidRDefault="00DA4D3A">
      <w:r>
        <w:separator/>
      </w:r>
    </w:p>
    <w:p w14:paraId="4E2776F1" w14:textId="77777777" w:rsidR="00DA4D3A" w:rsidRDefault="00DA4D3A"/>
  </w:endnote>
  <w:endnote w:type="continuationSeparator" w:id="0">
    <w:p w14:paraId="48AC3A61" w14:textId="77777777" w:rsidR="00DA4D3A" w:rsidRDefault="00DA4D3A">
      <w:r>
        <w:continuationSeparator/>
      </w:r>
    </w:p>
    <w:p w14:paraId="12488604" w14:textId="77777777" w:rsidR="00DA4D3A" w:rsidRDefault="00DA4D3A"/>
  </w:endnote>
  <w:endnote w:type="continuationNotice" w:id="1">
    <w:p w14:paraId="473DB8DE" w14:textId="77777777" w:rsidR="00DA4D3A" w:rsidRDefault="00DA4D3A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B7886E1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048B9">
      <w:rPr>
        <w:noProof/>
      </w:rPr>
      <w:t>2</w:t>
    </w:r>
    <w:r w:rsidRPr="002810D3">
      <w:fldChar w:fldCharType="end"/>
    </w:r>
    <w:r w:rsidRPr="002810D3">
      <w:tab/>
    </w:r>
    <w:r w:rsidR="004924E1">
      <w:t>Price Comparis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5106FED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9058F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048B9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2695F" w14:textId="77777777" w:rsidR="00DA4D3A" w:rsidRDefault="00DA4D3A">
      <w:r>
        <w:separator/>
      </w:r>
    </w:p>
    <w:p w14:paraId="4FB14970" w14:textId="77777777" w:rsidR="00DA4D3A" w:rsidRDefault="00DA4D3A"/>
  </w:footnote>
  <w:footnote w:type="continuationSeparator" w:id="0">
    <w:p w14:paraId="46AC3BDA" w14:textId="77777777" w:rsidR="00DA4D3A" w:rsidRDefault="00DA4D3A">
      <w:r>
        <w:continuationSeparator/>
      </w:r>
    </w:p>
    <w:p w14:paraId="5881045E" w14:textId="77777777" w:rsidR="00DA4D3A" w:rsidRDefault="00DA4D3A"/>
  </w:footnote>
  <w:footnote w:type="continuationNotice" w:id="1">
    <w:p w14:paraId="2EEBF91B" w14:textId="77777777" w:rsidR="00DA4D3A" w:rsidRDefault="00DA4D3A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5120B" w14:textId="77777777" w:rsidR="00B048B9" w:rsidRDefault="00B04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F191A" w14:textId="77777777" w:rsidR="00B048B9" w:rsidRDefault="00B048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Y0NDc0NLI0sjRQ0lEKTi0uzszPAykwrAUADIJWV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7772F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24E1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5F73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66A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58F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8B9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353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4D3A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84C701-5701-4CE3-872D-B40C2D55A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B5396E-6CBA-418E-9A59-B85DD99D2D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9D112F-5694-492A-AAC7-099CF687982A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26AA1C9-135B-4755-B9D6-486243E90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comparison</dc:title>
  <dc:subject/>
  <dc:creator>Vas Ratusau</dc:creator>
  <cp:keywords>Stage 6</cp:keywords>
  <dc:description/>
  <cp:lastModifiedBy>Vas Ratusau</cp:lastModifiedBy>
  <cp:revision>2</cp:revision>
  <dcterms:created xsi:type="dcterms:W3CDTF">2021-02-16T23:53:00Z</dcterms:created>
  <dcterms:modified xsi:type="dcterms:W3CDTF">2021-02-16T2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